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EE2D6" w14:textId="77777777" w:rsidR="0091305F" w:rsidRDefault="0091305F"/>
    <w:p w14:paraId="4630EE21" w14:textId="77777777" w:rsidR="0091305F" w:rsidRPr="00116F8C" w:rsidRDefault="0091305F" w:rsidP="00116F8C">
      <w:pPr>
        <w:tabs>
          <w:tab w:val="left" w:pos="3960"/>
        </w:tabs>
        <w:jc w:val="center"/>
        <w:rPr>
          <w:b/>
          <w:sz w:val="32"/>
          <w:szCs w:val="32"/>
        </w:rPr>
      </w:pPr>
      <w:r w:rsidRPr="00116F8C">
        <w:rPr>
          <w:b/>
          <w:sz w:val="32"/>
          <w:szCs w:val="32"/>
        </w:rPr>
        <w:t>Resume for Edith Ching</w:t>
      </w:r>
    </w:p>
    <w:p w14:paraId="5E2C3F47" w14:textId="77777777" w:rsidR="0091305F" w:rsidRDefault="0091305F"/>
    <w:p w14:paraId="62847815" w14:textId="77777777" w:rsidR="0091305F" w:rsidRDefault="0091305F"/>
    <w:p w14:paraId="0EFFB00C" w14:textId="77777777" w:rsidR="0091305F" w:rsidRDefault="0091305F">
      <w:r>
        <w:t xml:space="preserve">Current Address: 12805 Gaffney Road, Silver Spring, Maryland </w:t>
      </w:r>
      <w:proofErr w:type="gramStart"/>
      <w:r>
        <w:t>20904  U.S.</w:t>
      </w:r>
      <w:proofErr w:type="gramEnd"/>
      <w:r>
        <w:t xml:space="preserve"> A.</w:t>
      </w:r>
    </w:p>
    <w:p w14:paraId="02117DDA" w14:textId="77777777" w:rsidR="0091305F" w:rsidRDefault="0091305F">
      <w:r>
        <w:t xml:space="preserve">Email:  </w:t>
      </w:r>
      <w:hyperlink r:id="rId5" w:history="1">
        <w:r w:rsidR="00BD1684" w:rsidRPr="00574664">
          <w:rPr>
            <w:rStyle w:val="Hyperlink"/>
          </w:rPr>
          <w:t>edie.ching@verizon.net</w:t>
        </w:r>
      </w:hyperlink>
    </w:p>
    <w:p w14:paraId="7415BE3A" w14:textId="77777777" w:rsidR="0091305F" w:rsidRDefault="0091305F"/>
    <w:p w14:paraId="012FB375" w14:textId="77777777" w:rsidR="00F77E55" w:rsidRDefault="00F77E55">
      <w:r w:rsidRPr="00661F72">
        <w:rPr>
          <w:b/>
        </w:rPr>
        <w:t>Education</w:t>
      </w:r>
      <w:r>
        <w:t>:</w:t>
      </w:r>
    </w:p>
    <w:p w14:paraId="1E0447C7" w14:textId="77777777" w:rsidR="00F77E55" w:rsidRDefault="00F77E55">
      <w:r>
        <w:t xml:space="preserve">B.A. cum Laude, </w:t>
      </w:r>
      <w:smartTag w:uri="urn:schemas-microsoft-com:office:smarttags" w:element="PlaceName">
        <w:r>
          <w:t>Middlebury</w:t>
        </w:r>
      </w:smartTag>
      <w:r>
        <w:t xml:space="preserve"> </w:t>
      </w:r>
      <w:smartTag w:uri="urn:schemas-microsoft-com:office:smarttags" w:element="PlaceType">
        <w:r>
          <w:t>College</w:t>
        </w:r>
      </w:smartTag>
      <w:r>
        <w:t xml:space="preserve">, Middlebury </w:t>
      </w:r>
      <w:smartTag w:uri="urn:schemas-microsoft-com:office:smarttags" w:element="place">
        <w:smartTag w:uri="urn:schemas-microsoft-com:office:smarttags" w:element="State">
          <w:r>
            <w:t>Vermont</w:t>
          </w:r>
        </w:smartTag>
      </w:smartTag>
      <w:r>
        <w:t xml:space="preserve"> 1964</w:t>
      </w:r>
    </w:p>
    <w:p w14:paraId="25426095" w14:textId="77777777" w:rsidR="00F77E55" w:rsidRDefault="00F77E55">
      <w:r>
        <w:t xml:space="preserve">Majored in American </w:t>
      </w:r>
      <w:proofErr w:type="gramStart"/>
      <w:r>
        <w:t>Literature ,</w:t>
      </w:r>
      <w:proofErr w:type="gramEnd"/>
      <w:r>
        <w:t xml:space="preserve"> minored in English Literature</w:t>
      </w:r>
    </w:p>
    <w:p w14:paraId="7E7FF773" w14:textId="77777777" w:rsidR="00F77E55" w:rsidRDefault="00F77E55">
      <w:r>
        <w:t xml:space="preserve">M.A.T. in English and Education, </w:t>
      </w:r>
      <w:smartTag w:uri="urn:schemas-microsoft-com:office:smarttags" w:element="place">
        <w:smartTag w:uri="urn:schemas-microsoft-com:office:smarttags" w:element="PlaceName">
          <w:r>
            <w:t>Harvard</w:t>
          </w:r>
        </w:smartTag>
        <w:r>
          <w:t xml:space="preserve"> </w:t>
        </w:r>
        <w:smartTag w:uri="urn:schemas-microsoft-com:office:smarttags" w:element="PlaceType">
          <w:r>
            <w:t>University</w:t>
          </w:r>
        </w:smartTag>
      </w:smartTag>
      <w:r>
        <w:t xml:space="preserve"> 1965</w:t>
      </w:r>
    </w:p>
    <w:p w14:paraId="0E44EBA2" w14:textId="77777777" w:rsidR="00F77E55" w:rsidRDefault="00F77E55">
      <w:r>
        <w:t xml:space="preserve">M.L.S. The </w:t>
      </w: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>
          <w:t xml:space="preserve"> of </w:t>
        </w:r>
        <w:smartTag w:uri="urn:schemas-microsoft-com:office:smarttags" w:element="PlaceName">
          <w:r>
            <w:t>Maryland</w:t>
          </w:r>
        </w:smartTag>
      </w:smartTag>
      <w:r>
        <w:t>, 1995</w:t>
      </w:r>
    </w:p>
    <w:p w14:paraId="0510507D" w14:textId="77777777" w:rsidR="00F77E55" w:rsidRDefault="00F77E55"/>
    <w:p w14:paraId="5DEC8C72" w14:textId="77777777" w:rsidR="00274F3C" w:rsidRDefault="00274F3C">
      <w:pPr>
        <w:rPr>
          <w:b/>
        </w:rPr>
      </w:pPr>
      <w:r>
        <w:rPr>
          <w:b/>
        </w:rPr>
        <w:t>Current Positions:</w:t>
      </w:r>
    </w:p>
    <w:p w14:paraId="56D4E4BA" w14:textId="77777777" w:rsidR="000B3EBE" w:rsidRDefault="00274F3C" w:rsidP="00274F3C">
      <w:r>
        <w:t>Instructor, the University of Mary</w:t>
      </w:r>
      <w:r w:rsidR="00A10E69">
        <w:t>l</w:t>
      </w:r>
      <w:r>
        <w:t>and, 2008-present.  Teach</w:t>
      </w:r>
      <w:r w:rsidR="000B3EBE">
        <w:t>:</w:t>
      </w:r>
    </w:p>
    <w:p w14:paraId="4057A251" w14:textId="77777777" w:rsidR="00274F3C" w:rsidRDefault="00274F3C" w:rsidP="00274F3C">
      <w:r>
        <w:t xml:space="preserve">Children’s Literature </w:t>
      </w:r>
      <w:r w:rsidR="000B3EBE">
        <w:t>S</w:t>
      </w:r>
      <w:r>
        <w:t>urvey course to graduate students, teachers and potential librarians. I have placed 6 of my last semester students in their current positions, was an advisor to an independent study project.</w:t>
      </w:r>
    </w:p>
    <w:p w14:paraId="7CFAC2BB" w14:textId="77777777" w:rsidR="000B3EBE" w:rsidRDefault="000B3EBE" w:rsidP="00274F3C">
      <w:r>
        <w:t xml:space="preserve">Diversity in Children’s Literature short course for CEU’s. </w:t>
      </w:r>
    </w:p>
    <w:p w14:paraId="3B0D80D0" w14:textId="77777777" w:rsidR="00EA4E9B" w:rsidRDefault="00EA4E9B" w:rsidP="00274F3C">
      <w:r>
        <w:t>Reviewer, Booklist Magazine</w:t>
      </w:r>
    </w:p>
    <w:p w14:paraId="10136F3A" w14:textId="77777777" w:rsidR="00C35526" w:rsidRDefault="00C35526" w:rsidP="00274F3C"/>
    <w:p w14:paraId="549EB85F" w14:textId="77777777" w:rsidR="00C35526" w:rsidRDefault="00C35526" w:rsidP="00274F3C">
      <w:r>
        <w:t xml:space="preserve">Conferences Presentations, etc. </w:t>
      </w:r>
    </w:p>
    <w:p w14:paraId="6813E61B" w14:textId="77777777" w:rsidR="000B3EBE" w:rsidRDefault="000B3EBE" w:rsidP="00274F3C">
      <w:r>
        <w:t xml:space="preserve">Montgomery County Public Library Symposium on Diversity, March 2017. </w:t>
      </w:r>
    </w:p>
    <w:p w14:paraId="5E6F9297" w14:textId="77777777" w:rsidR="000B3EBE" w:rsidRDefault="000B3EBE" w:rsidP="000B3EBE">
      <w:r>
        <w:t>Montgomery County Public Schools</w:t>
      </w:r>
      <w:r w:rsidR="00F74FD2">
        <w:t>2019-</w:t>
      </w:r>
      <w:r>
        <w:t>. 2015.  Best books as listed by Capitol Choices.</w:t>
      </w:r>
    </w:p>
    <w:p w14:paraId="7957A390" w14:textId="77777777" w:rsidR="00F74FD2" w:rsidRDefault="00F74FD2" w:rsidP="000B3EBE">
      <w:r>
        <w:t>Southern Maryland Library Association 2019-2015. Yearly preentatio on Best books as listed by Capitol Choices.</w:t>
      </w:r>
    </w:p>
    <w:p w14:paraId="322ABD0E" w14:textId="77777777" w:rsidR="00043EE4" w:rsidRDefault="00043EE4" w:rsidP="000B3EBE">
      <w:pPr>
        <w:rPr>
          <w:sz w:val="22"/>
          <w:szCs w:val="22"/>
        </w:rPr>
      </w:pPr>
      <w:r>
        <w:rPr>
          <w:sz w:val="22"/>
          <w:szCs w:val="22"/>
        </w:rPr>
        <w:t xml:space="preserve">Annapolis Book Festival April 2015:  Modeerator for Diane Muldrow, discussion of Little Golden Books. </w:t>
      </w:r>
    </w:p>
    <w:p w14:paraId="2CA391BC" w14:textId="77777777" w:rsidR="00043EE4" w:rsidRDefault="00043EE4" w:rsidP="00043EE4">
      <w:pPr>
        <w:pStyle w:val="Level4"/>
        <w:widowControl/>
        <w:tabs>
          <w:tab w:val="left" w:pos="-990"/>
          <w:tab w:val="left" w:pos="-720"/>
          <w:tab w:val="left" w:pos="0"/>
          <w:tab w:val="left" w:pos="720"/>
          <w:tab w:val="left" w:pos="189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2"/>
          <w:szCs w:val="22"/>
        </w:rPr>
      </w:pPr>
      <w:r>
        <w:rPr>
          <w:sz w:val="22"/>
          <w:szCs w:val="22"/>
        </w:rPr>
        <w:t xml:space="preserve">NCTE Nov. 2014.  </w:t>
      </w:r>
      <w:r>
        <w:rPr>
          <w:b/>
          <w:sz w:val="22"/>
          <w:szCs w:val="22"/>
        </w:rPr>
        <w:t>Harnessing the Power of Narrative Visual Art and Lyrical Storytelling in Informational Books</w:t>
      </w:r>
    </w:p>
    <w:p w14:paraId="1A1AB65C" w14:textId="77777777" w:rsidR="00043EE4" w:rsidRDefault="00043EE4" w:rsidP="00043EE4">
      <w:pPr>
        <w:pStyle w:val="Level4"/>
        <w:widowControl/>
        <w:tabs>
          <w:tab w:val="left" w:pos="-990"/>
          <w:tab w:val="left" w:pos="-720"/>
          <w:tab w:val="left" w:pos="0"/>
          <w:tab w:val="left" w:pos="720"/>
          <w:tab w:val="left" w:pos="189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2"/>
          <w:szCs w:val="22"/>
        </w:rPr>
      </w:pPr>
      <w:r>
        <w:rPr>
          <w:sz w:val="22"/>
          <w:szCs w:val="22"/>
        </w:rPr>
        <w:t xml:space="preserve">International Reading Association 2007.  </w:t>
      </w:r>
      <w:r>
        <w:rPr>
          <w:b/>
          <w:sz w:val="22"/>
          <w:szCs w:val="22"/>
        </w:rPr>
        <w:t>Boys and Books, how to encourage reading and retain good readers.</w:t>
      </w:r>
    </w:p>
    <w:p w14:paraId="0DD2B1D4" w14:textId="77777777" w:rsidR="00043EE4" w:rsidRDefault="00043EE4" w:rsidP="00043EE4">
      <w:pPr>
        <w:pStyle w:val="Level4"/>
        <w:widowControl/>
        <w:tabs>
          <w:tab w:val="left" w:pos="-990"/>
          <w:tab w:val="left" w:pos="-720"/>
          <w:tab w:val="left" w:pos="0"/>
          <w:tab w:val="left" w:pos="720"/>
          <w:tab w:val="left" w:pos="189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2"/>
          <w:szCs w:val="22"/>
        </w:rPr>
      </w:pPr>
      <w:r>
        <w:rPr>
          <w:sz w:val="22"/>
          <w:szCs w:val="22"/>
        </w:rPr>
        <w:t>Celebration of Children’s Literature, 2006, Same topic</w:t>
      </w:r>
    </w:p>
    <w:p w14:paraId="66FCD3A7" w14:textId="77777777" w:rsidR="00043EE4" w:rsidRDefault="00043EE4" w:rsidP="00043EE4">
      <w:pPr>
        <w:pStyle w:val="Level4"/>
        <w:widowControl/>
        <w:tabs>
          <w:tab w:val="left" w:pos="-990"/>
          <w:tab w:val="left" w:pos="-720"/>
          <w:tab w:val="left" w:pos="0"/>
          <w:tab w:val="left" w:pos="720"/>
          <w:tab w:val="left" w:pos="189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2"/>
          <w:szCs w:val="22"/>
        </w:rPr>
      </w:pPr>
      <w:r>
        <w:rPr>
          <w:sz w:val="22"/>
          <w:szCs w:val="22"/>
        </w:rPr>
        <w:t>Mayland Librarians’ Assocation Oct. 2006 and the International Boys’ School Coalition, June 2005</w:t>
      </w:r>
    </w:p>
    <w:p w14:paraId="0C508C02" w14:textId="77777777" w:rsidR="00043EE4" w:rsidRDefault="00043EE4" w:rsidP="00043EE4">
      <w:pPr>
        <w:pStyle w:val="Level4"/>
        <w:widowControl/>
        <w:tabs>
          <w:tab w:val="left" w:pos="-990"/>
          <w:tab w:val="left" w:pos="-720"/>
          <w:tab w:val="left" w:pos="0"/>
          <w:tab w:val="left" w:pos="720"/>
          <w:tab w:val="left" w:pos="189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Picture Books, they’re not just for kids anymore.</w:t>
      </w:r>
    </w:p>
    <w:p w14:paraId="0917D024" w14:textId="77777777" w:rsidR="00043EE4" w:rsidRPr="00995071" w:rsidRDefault="00043EE4" w:rsidP="00043EE4">
      <w:pPr>
        <w:pStyle w:val="Level4"/>
        <w:widowControl/>
        <w:tabs>
          <w:tab w:val="left" w:pos="-990"/>
          <w:tab w:val="left" w:pos="-720"/>
          <w:tab w:val="left" w:pos="0"/>
          <w:tab w:val="left" w:pos="720"/>
          <w:tab w:val="left" w:pos="189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z w:val="22"/>
          <w:szCs w:val="22"/>
        </w:rPr>
      </w:pPr>
      <w:r>
        <w:rPr>
          <w:sz w:val="22"/>
          <w:szCs w:val="22"/>
        </w:rPr>
        <w:t xml:space="preserve">Conference of Christian Educators </w:t>
      </w:r>
      <w:proofErr w:type="gramStart"/>
      <w:r>
        <w:rPr>
          <w:sz w:val="22"/>
          <w:szCs w:val="22"/>
        </w:rPr>
        <w:t>2005 :</w:t>
      </w:r>
      <w:proofErr w:type="gramEnd"/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Capitol Choices, just how do you choose a good book. </w:t>
      </w:r>
    </w:p>
    <w:p w14:paraId="7198BD62" w14:textId="77777777" w:rsidR="00043EE4" w:rsidRDefault="00043EE4" w:rsidP="00274F3C"/>
    <w:p w14:paraId="0BA63D4F" w14:textId="77777777" w:rsidR="00274F3C" w:rsidRPr="00274F3C" w:rsidRDefault="00274F3C">
      <w:pPr>
        <w:rPr>
          <w:b/>
        </w:rPr>
      </w:pPr>
    </w:p>
    <w:p w14:paraId="038AB7F9" w14:textId="77777777" w:rsidR="00274F3C" w:rsidRDefault="00814623">
      <w:r>
        <w:rPr>
          <w:b/>
        </w:rPr>
        <w:t>Most recent</w:t>
      </w:r>
      <w:r w:rsidR="0091305F" w:rsidRPr="00661F72">
        <w:rPr>
          <w:b/>
        </w:rPr>
        <w:t xml:space="preserve"> </w:t>
      </w:r>
      <w:r w:rsidR="000B3EBE">
        <w:rPr>
          <w:b/>
        </w:rPr>
        <w:t xml:space="preserve">Past </w:t>
      </w:r>
      <w:r w:rsidR="0091305F" w:rsidRPr="00661F72">
        <w:rPr>
          <w:b/>
        </w:rPr>
        <w:t>Position</w:t>
      </w:r>
      <w:r w:rsidR="000B3EBE">
        <w:rPr>
          <w:b/>
        </w:rPr>
        <w:t>s</w:t>
      </w:r>
      <w:r w:rsidR="0091305F">
        <w:t>:</w:t>
      </w:r>
    </w:p>
    <w:p w14:paraId="7BC08EBD" w14:textId="77777777" w:rsidR="00274F3C" w:rsidRDefault="00274F3C">
      <w:r>
        <w:t>Librarian, Washington Latin Public Charter School, Washington, D.C. 20016 2008-2010</w:t>
      </w:r>
    </w:p>
    <w:p w14:paraId="2530ED36" w14:textId="77777777" w:rsidR="00274F3C" w:rsidRDefault="00274F3C">
      <w:r>
        <w:t>I created a library from donations and with a very limited budget, did reader’s profiles on almost all students, brought in authors, created reading lists, ran two book sales.</w:t>
      </w:r>
    </w:p>
    <w:p w14:paraId="6108F088" w14:textId="77777777" w:rsidR="00274F3C" w:rsidRDefault="00274F3C">
      <w:r>
        <w:t>Author Escort for Bookfame, 2008-present</w:t>
      </w:r>
    </w:p>
    <w:p w14:paraId="2F0068ED" w14:textId="77777777" w:rsidR="0091305F" w:rsidRDefault="0091305F">
      <w:r>
        <w:t xml:space="preserve">Lower School Librarian, St. Albans </w:t>
      </w:r>
      <w:smartTag w:uri="urn:schemas-microsoft-com:office:smarttags" w:element="PlaceType">
        <w:r>
          <w:t>School</w:t>
        </w:r>
      </w:smartTag>
      <w:r>
        <w:t xml:space="preserve"> for Boys, </w:t>
      </w:r>
      <w:smartTag w:uri="urn:schemas-microsoft-com:office:smarttags" w:element="place">
        <w:smartTag w:uri="urn:schemas-microsoft-com:office:smarttags" w:element="City">
          <w:r>
            <w:t>Washington</w:t>
          </w:r>
        </w:smartTag>
        <w:r>
          <w:t xml:space="preserve">, </w:t>
        </w:r>
        <w:smartTag w:uri="urn:schemas-microsoft-com:office:smarttags" w:element="State">
          <w:r>
            <w:t>D.C.</w:t>
          </w:r>
        </w:smartTag>
        <w:r>
          <w:t xml:space="preserve"> </w:t>
        </w:r>
        <w:smartTag w:uri="urn:schemas-microsoft-com:office:smarttags" w:element="PostalCode">
          <w:r>
            <w:t>20016</w:t>
          </w:r>
        </w:smartTag>
      </w:smartTag>
    </w:p>
    <w:p w14:paraId="3DC60591" w14:textId="77777777" w:rsidR="00814623" w:rsidRDefault="0091305F">
      <w:r>
        <w:lastRenderedPageBreak/>
        <w:t>1992-</w:t>
      </w:r>
      <w:r w:rsidR="00814623">
        <w:t>2008.</w:t>
      </w:r>
    </w:p>
    <w:p w14:paraId="70D071BA" w14:textId="77777777" w:rsidR="00F77E55" w:rsidRDefault="00814623">
      <w:r>
        <w:t xml:space="preserve"> </w:t>
      </w:r>
      <w:r w:rsidR="0091305F">
        <w:t xml:space="preserve">Responsibilities:  </w:t>
      </w:r>
    </w:p>
    <w:p w14:paraId="07A7D58C" w14:textId="77777777" w:rsidR="00625C75" w:rsidRDefault="0091305F">
      <w:r>
        <w:t xml:space="preserve">Librarian to 260 male students in grades 4-8.  Responsible for curriculum for library, book purchasing, teaching research skills and promoting reading.  Yearly check out averages 3,000 books over an 8 month period. </w:t>
      </w:r>
    </w:p>
    <w:p w14:paraId="4CB821C4" w14:textId="77777777" w:rsidR="00BD1684" w:rsidRDefault="00625C75">
      <w:r>
        <w:t>I ha</w:t>
      </w:r>
      <w:r w:rsidR="0091305F">
        <w:t xml:space="preserve">ve created a Parent-Son Book Club and conducted numerous chapels. </w:t>
      </w:r>
    </w:p>
    <w:p w14:paraId="4EF44819" w14:textId="77777777" w:rsidR="0091305F" w:rsidRDefault="00625C75">
      <w:r>
        <w:t>I i</w:t>
      </w:r>
      <w:r w:rsidR="0091305F">
        <w:t>nstituted a strong visiting author program with participants such as David Macaulay, Avi, Nancy Farmer, Lois Lowry, Allen Say, Richard Jackson (editor)</w:t>
      </w:r>
      <w:r w:rsidR="00B033A1">
        <w:t xml:space="preserve">, Ed Young, Susan Campbell Bartoletti, Jennifer </w:t>
      </w:r>
      <w:proofErr w:type="gramStart"/>
      <w:r w:rsidR="00B033A1">
        <w:t xml:space="preserve">Holm </w:t>
      </w:r>
      <w:r w:rsidR="0091305F">
        <w:t>.</w:t>
      </w:r>
      <w:proofErr w:type="gramEnd"/>
    </w:p>
    <w:p w14:paraId="0C7ED681" w14:textId="77777777" w:rsidR="00B033A1" w:rsidRDefault="00DA459D">
      <w:r>
        <w:t>I have created and maintained a library web site with features such as hot news, web connections for teacher’s projects, reading recommendations that change monthly, web sites of interest and a Reader’s Advisory with over 500 read-a-liked suggestions.</w:t>
      </w:r>
    </w:p>
    <w:p w14:paraId="78F7CA28" w14:textId="77777777" w:rsidR="00C87081" w:rsidRDefault="00C87081">
      <w:r>
        <w:t xml:space="preserve">I have created the Summer Reading lists for students in grades 4-8 </w:t>
      </w:r>
      <w:proofErr w:type="gramStart"/>
      <w:r>
        <w:t>and also</w:t>
      </w:r>
      <w:proofErr w:type="gramEnd"/>
      <w:r>
        <w:t xml:space="preserve"> prepared supplemental list for parent meetings.</w:t>
      </w:r>
    </w:p>
    <w:p w14:paraId="551362AE" w14:textId="77777777" w:rsidR="00C87081" w:rsidRDefault="00C87081">
      <w:r>
        <w:t>In conjunction with the school psychologist I have also prepared reading lists on various development stages of child development for parents and other professionals.</w:t>
      </w:r>
    </w:p>
    <w:p w14:paraId="63BD9AAE" w14:textId="77777777" w:rsidR="00DA459D" w:rsidRDefault="004B4809">
      <w:r>
        <w:t xml:space="preserve">I have also chaired a school wide Speakers’ Series for the past 7 years and organized panels on Civil Rights and National Securty and the “Right” to Download Music.  Individual lectures I have helped to organize have been given by Randy </w:t>
      </w:r>
      <w:proofErr w:type="gramStart"/>
      <w:r>
        <w:t>Kennedy,  Alex</w:t>
      </w:r>
      <w:proofErr w:type="gramEnd"/>
      <w:r>
        <w:t xml:space="preserve"> Ross, Thomas Walker, Steven Johnson.</w:t>
      </w:r>
    </w:p>
    <w:p w14:paraId="7BE3ED82" w14:textId="77777777" w:rsidR="00D155B8" w:rsidRDefault="00D155B8">
      <w:proofErr w:type="gramStart"/>
      <w:r>
        <w:t>I  have</w:t>
      </w:r>
      <w:proofErr w:type="gramEnd"/>
      <w:r>
        <w:t xml:space="preserve"> supervised over 20 parent volunteers who assist</w:t>
      </w:r>
      <w:r w:rsidR="00814623">
        <w:t>ed</w:t>
      </w:r>
      <w:r>
        <w:t xml:space="preserve"> daily in the library</w:t>
      </w:r>
    </w:p>
    <w:p w14:paraId="721B8E6F" w14:textId="77777777" w:rsidR="00D155B8" w:rsidRDefault="00D155B8">
      <w:r>
        <w:t xml:space="preserve">I have served on the assembly and curriculum committees and chaperoned a trip to </w:t>
      </w:r>
      <w:smartTag w:uri="urn:schemas-microsoft-com:office:smarttags" w:element="State">
        <w:smartTag w:uri="urn:schemas-microsoft-com:office:smarttags" w:element="place">
          <w:r>
            <w:t>New York</w:t>
          </w:r>
        </w:smartTag>
      </w:smartTag>
      <w:r>
        <w:t xml:space="preserve"> for visiting Japanese students for the past two years.</w:t>
      </w:r>
    </w:p>
    <w:p w14:paraId="26341C0E" w14:textId="77777777" w:rsidR="004B4809" w:rsidRDefault="004B4809"/>
    <w:p w14:paraId="382515EF" w14:textId="77777777" w:rsidR="000B3EBE" w:rsidRDefault="000B3EBE" w:rsidP="000B3EBE">
      <w:r w:rsidRPr="00661F72">
        <w:rPr>
          <w:b/>
        </w:rPr>
        <w:t>Past Positions</w:t>
      </w:r>
      <w:r>
        <w:t>:</w:t>
      </w:r>
    </w:p>
    <w:p w14:paraId="01C74B4B" w14:textId="77777777" w:rsidR="000B3EBE" w:rsidRDefault="000B3EBE" w:rsidP="000B3EBE">
      <w:r>
        <w:t xml:space="preserve">Adjunct Professor, the </w:t>
      </w:r>
      <w:smartTag w:uri="urn:schemas-microsoft-com:office:smarttags" w:element="PlaceType">
        <w:r>
          <w:t>University</w:t>
        </w:r>
      </w:smartTag>
      <w:r>
        <w:t xml:space="preserve"> of </w:t>
      </w:r>
      <w:smartTag w:uri="urn:schemas-microsoft-com:office:smarttags" w:element="PlaceName">
        <w:r>
          <w:t>Maryland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College Park</w:t>
          </w:r>
        </w:smartTag>
        <w:r>
          <w:t xml:space="preserve">, </w:t>
        </w:r>
        <w:smartTag w:uri="urn:schemas-microsoft-com:office:smarttags" w:element="State">
          <w:r>
            <w:t>Maryland</w:t>
          </w:r>
        </w:smartTag>
      </w:smartTag>
      <w:r>
        <w:t>, English Department</w:t>
      </w:r>
    </w:p>
    <w:p w14:paraId="55A02B13" w14:textId="77777777" w:rsidR="000B3EBE" w:rsidRDefault="000B3EBE" w:rsidP="000B3EBE">
      <w:r>
        <w:t>Technical Writing teacher for college juniors and seniors (a graduation requirement)</w:t>
      </w:r>
    </w:p>
    <w:p w14:paraId="7CA165E5" w14:textId="77777777" w:rsidR="000B3EBE" w:rsidRDefault="000B3EBE" w:rsidP="000B3EBE">
      <w:r>
        <w:t>1987-1992.</w:t>
      </w:r>
    </w:p>
    <w:p w14:paraId="56CF0BE9" w14:textId="77777777" w:rsidR="000B3EBE" w:rsidRDefault="000B3EBE" w:rsidP="000B3EBE"/>
    <w:p w14:paraId="6008BE16" w14:textId="77777777" w:rsidR="000B3EBE" w:rsidRDefault="000B3EBE" w:rsidP="000B3EBE">
      <w:r>
        <w:t xml:space="preserve">Assistant Professor, </w:t>
      </w:r>
      <w:smartTag w:uri="urn:schemas-microsoft-com:office:smarttags" w:element="PlaceName">
        <w:r>
          <w:t>Montgomery</w:t>
        </w:r>
      </w:smartTag>
      <w:r>
        <w:t xml:space="preserve"> </w:t>
      </w:r>
      <w:smartTag w:uri="urn:schemas-microsoft-com:office:smarttags" w:element="PlaceType">
        <w:r>
          <w:t>College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Rockville</w:t>
          </w:r>
        </w:smartTag>
        <w:r>
          <w:t xml:space="preserve">, </w:t>
        </w:r>
        <w:smartTag w:uri="urn:schemas-microsoft-com:office:smarttags" w:element="State">
          <w:r>
            <w:t>Maryland</w:t>
          </w:r>
        </w:smartTag>
      </w:smartTag>
      <w:r>
        <w:t>, English Department</w:t>
      </w:r>
    </w:p>
    <w:p w14:paraId="4A714708" w14:textId="77777777" w:rsidR="000B3EBE" w:rsidRDefault="000B3EBE" w:rsidP="000B3EBE">
      <w:r>
        <w:t>Freshman English writing teachers.</w:t>
      </w:r>
    </w:p>
    <w:p w14:paraId="76BECD1A" w14:textId="77777777" w:rsidR="000B3EBE" w:rsidRDefault="000B3EBE" w:rsidP="000B3EBE">
      <w:r>
        <w:t xml:space="preserve">1975-1987 (with hiatus in 1982-1984 for residency in </w:t>
      </w:r>
      <w:smartTag w:uri="urn:schemas-microsoft-com:office:smarttags" w:element="place">
        <w:smartTag w:uri="urn:schemas-microsoft-com:office:smarttags" w:element="country-region">
          <w:r>
            <w:t>Japan</w:t>
          </w:r>
        </w:smartTag>
      </w:smartTag>
      <w:r>
        <w:t>).</w:t>
      </w:r>
    </w:p>
    <w:p w14:paraId="10CF5E6D" w14:textId="77777777" w:rsidR="000B3EBE" w:rsidRDefault="000B3EBE" w:rsidP="000B3EBE"/>
    <w:p w14:paraId="7E66385C" w14:textId="77777777" w:rsidR="000B3EBE" w:rsidRDefault="000B3EBE" w:rsidP="000B3EBE">
      <w:r>
        <w:t xml:space="preserve">Teacher of English Conversation </w:t>
      </w:r>
    </w:p>
    <w:p w14:paraId="328D2D8A" w14:textId="77777777" w:rsidR="000B3EBE" w:rsidRDefault="000B3EBE" w:rsidP="000B3EBE">
      <w:pPr>
        <w:numPr>
          <w:ilvl w:val="1"/>
          <w:numId w:val="1"/>
        </w:numPr>
      </w:pPr>
      <w:smartTag w:uri="urn:schemas-microsoft-com:office:smarttags" w:element="place">
        <w:smartTag w:uri="urn:schemas-microsoft-com:office:smarttags" w:element="City">
          <w:r>
            <w:t>Hayama</w:t>
          </w:r>
        </w:smartTag>
        <w:r>
          <w:t xml:space="preserve">, </w:t>
        </w:r>
        <w:smartTag w:uri="urn:schemas-microsoft-com:office:smarttags" w:element="country-region">
          <w:r>
            <w:t>Japan</w:t>
          </w:r>
        </w:smartTag>
      </w:smartTag>
    </w:p>
    <w:p w14:paraId="6D18D462" w14:textId="77777777" w:rsidR="000B3EBE" w:rsidRDefault="000B3EBE" w:rsidP="000B3EBE"/>
    <w:p w14:paraId="6C9897DA" w14:textId="77777777" w:rsidR="000B3EBE" w:rsidRDefault="000B3EBE" w:rsidP="000B3EBE">
      <w:r>
        <w:t>Training Specialist</w:t>
      </w:r>
    </w:p>
    <w:p w14:paraId="350687E6" w14:textId="77777777" w:rsidR="000B3EBE" w:rsidRDefault="000B3EBE" w:rsidP="000B3EBE">
      <w:r>
        <w:t xml:space="preserve">The Internal Revenue Service, </w:t>
      </w:r>
      <w:smartTag w:uri="urn:schemas-microsoft-com:office:smarttags" w:element="place">
        <w:smartTag w:uri="urn:schemas-microsoft-com:office:smarttags" w:element="City">
          <w:r>
            <w:t>Washington</w:t>
          </w:r>
        </w:smartTag>
        <w:r>
          <w:t xml:space="preserve">, </w:t>
        </w:r>
        <w:smartTag w:uri="urn:schemas-microsoft-com:office:smarttags" w:element="State">
          <w:r>
            <w:t>D.C.</w:t>
          </w:r>
        </w:smartTag>
      </w:smartTag>
    </w:p>
    <w:p w14:paraId="56984637" w14:textId="77777777" w:rsidR="000B3EBE" w:rsidRDefault="000B3EBE" w:rsidP="000B3EBE">
      <w:r>
        <w:t>1972-1975</w:t>
      </w:r>
    </w:p>
    <w:p w14:paraId="2ACA86A5" w14:textId="77777777" w:rsidR="000B3EBE" w:rsidRDefault="000B3EBE" w:rsidP="000B3EBE"/>
    <w:p w14:paraId="369C398A" w14:textId="77777777" w:rsidR="000B3EBE" w:rsidRDefault="000B3EBE" w:rsidP="000B3EBE">
      <w:r>
        <w:t>Educational Specialist on Technology Project, Computer Assisted Instruction</w:t>
      </w:r>
    </w:p>
    <w:p w14:paraId="2258358E" w14:textId="77777777" w:rsidR="000B3EBE" w:rsidRDefault="000B3EBE" w:rsidP="000B3EBE">
      <w:r>
        <w:t xml:space="preserve">The Mitre Corporation, </w:t>
      </w:r>
      <w:smartTag w:uri="urn:schemas-microsoft-com:office:smarttags" w:element="place">
        <w:smartTag w:uri="urn:schemas-microsoft-com:office:smarttags" w:element="City">
          <w:r>
            <w:t>McLean</w:t>
          </w:r>
        </w:smartTag>
        <w:r>
          <w:t xml:space="preserve">, </w:t>
        </w:r>
        <w:smartTag w:uri="urn:schemas-microsoft-com:office:smarttags" w:element="State">
          <w:r>
            <w:t>Virginia</w:t>
          </w:r>
        </w:smartTag>
      </w:smartTag>
    </w:p>
    <w:p w14:paraId="2D0B5AEF" w14:textId="77777777" w:rsidR="000B3EBE" w:rsidRDefault="000B3EBE" w:rsidP="000B3EBE">
      <w:r>
        <w:t>1970-1972</w:t>
      </w:r>
    </w:p>
    <w:p w14:paraId="27AC4E34" w14:textId="77777777" w:rsidR="000B3EBE" w:rsidRDefault="000B3EBE" w:rsidP="000B3EBE"/>
    <w:p w14:paraId="1840F064" w14:textId="77777777" w:rsidR="000B3EBE" w:rsidRDefault="000B3EBE" w:rsidP="000B3EBE">
      <w:r>
        <w:t xml:space="preserve">Teacher of English to Junior and Seniors at </w:t>
      </w:r>
      <w:smartTag w:uri="urn:schemas-microsoft-com:office:smarttags" w:element="PlaceName">
        <w:r>
          <w:t>Punahou</w:t>
        </w:r>
      </w:smartTag>
      <w:r>
        <w:t xml:space="preserve"> </w:t>
      </w:r>
      <w:smartTag w:uri="urn:schemas-microsoft-com:office:smarttags" w:element="PlaceType">
        <w:r>
          <w:t>School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Honolulu</w:t>
          </w:r>
        </w:smartTag>
        <w:r>
          <w:t xml:space="preserve">, </w:t>
        </w:r>
        <w:smartTag w:uri="urn:schemas-microsoft-com:office:smarttags" w:element="State">
          <w:r>
            <w:t>Hawaii</w:t>
          </w:r>
        </w:smartTag>
      </w:smartTag>
    </w:p>
    <w:p w14:paraId="0E52FB75" w14:textId="77777777" w:rsidR="000B3EBE" w:rsidRDefault="000B3EBE" w:rsidP="000B3EBE">
      <w:r>
        <w:lastRenderedPageBreak/>
        <w:t>1967-1970</w:t>
      </w:r>
    </w:p>
    <w:p w14:paraId="208563CA" w14:textId="77777777" w:rsidR="000B3EBE" w:rsidRDefault="000B3EBE" w:rsidP="000B3EBE">
      <w:r>
        <w:t>Specialized in American Literature Courses, General Survey and Poetry.</w:t>
      </w:r>
    </w:p>
    <w:p w14:paraId="3851FD46" w14:textId="77777777" w:rsidR="000B3EBE" w:rsidRDefault="000B3EBE" w:rsidP="000B3EBE"/>
    <w:p w14:paraId="3C6E2572" w14:textId="77777777" w:rsidR="000B3EBE" w:rsidRDefault="000B3EBE" w:rsidP="000B3EBE">
      <w:r>
        <w:t xml:space="preserve">Teacher of English to Freshmen and Juniors at </w:t>
      </w:r>
      <w:smartTag w:uri="urn:schemas-microsoft-com:office:smarttags" w:element="PlaceName">
        <w:r>
          <w:t>Oyster</w:t>
        </w:r>
      </w:smartTag>
      <w:r>
        <w:t xml:space="preserve"> </w:t>
      </w:r>
      <w:smartTag w:uri="urn:schemas-microsoft-com:office:smarttags" w:element="PlaceName">
        <w:r>
          <w:t>Boy</w:t>
        </w:r>
      </w:smartTag>
      <w:r>
        <w:t xml:space="preserve"> </w:t>
      </w:r>
      <w:smartTag w:uri="urn:schemas-microsoft-com:office:smarttags" w:element="PlaceType">
        <w:r>
          <w:t>High School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Oyster Bay</w:t>
          </w:r>
        </w:smartTag>
        <w:r>
          <w:t xml:space="preserve">, </w:t>
        </w:r>
        <w:smartTag w:uri="urn:schemas-microsoft-com:office:smarttags" w:element="State">
          <w:r>
            <w:t>New York</w:t>
          </w:r>
        </w:smartTag>
      </w:smartTag>
      <w:r>
        <w:t>. 1965-1967</w:t>
      </w:r>
    </w:p>
    <w:p w14:paraId="689F5709" w14:textId="77777777" w:rsidR="000B3EBE" w:rsidRDefault="000B3EBE" w:rsidP="000B3EBE">
      <w:r>
        <w:t>Literature surveys, grammar, composition, American Literature.</w:t>
      </w:r>
    </w:p>
    <w:p w14:paraId="43DADF31" w14:textId="77777777" w:rsidR="000B3EBE" w:rsidRDefault="000B3EBE" w:rsidP="000B3EBE"/>
    <w:p w14:paraId="3EB13C5C" w14:textId="77777777" w:rsidR="000B3EBE" w:rsidRDefault="000B3EBE" w:rsidP="000B3EBE"/>
    <w:p w14:paraId="30655BEE" w14:textId="77777777" w:rsidR="000B3EBE" w:rsidRDefault="000B3EBE"/>
    <w:p w14:paraId="3B849061" w14:textId="77777777" w:rsidR="00F77E55" w:rsidRDefault="00F77E55">
      <w:r w:rsidRPr="00661F72">
        <w:rPr>
          <w:b/>
        </w:rPr>
        <w:t>Professional organizations and activities</w:t>
      </w:r>
      <w:r>
        <w:t xml:space="preserve">: </w:t>
      </w:r>
    </w:p>
    <w:p w14:paraId="67A3A7B0" w14:textId="77777777" w:rsidR="00F74FD2" w:rsidRDefault="00F74FD2">
      <w:r>
        <w:t>Elected to Caldecott Committee 2021</w:t>
      </w:r>
    </w:p>
    <w:p w14:paraId="0C64EB99" w14:textId="77777777" w:rsidR="00FF1E1F" w:rsidRDefault="0018084F">
      <w:r>
        <w:t>American Library Association</w:t>
      </w:r>
      <w:r w:rsidR="000B3EBE">
        <w:t>.  I will be Priority Advisor II June 2017, serving 2 year terms.</w:t>
      </w:r>
    </w:p>
    <w:p w14:paraId="16AF0C33" w14:textId="77777777" w:rsidR="000B3EBE" w:rsidRDefault="000B3EBE">
      <w:r>
        <w:t>ALSC Nominating Committee 2016.</w:t>
      </w:r>
    </w:p>
    <w:p w14:paraId="5473BC2B" w14:textId="77777777" w:rsidR="000F5559" w:rsidRDefault="000F5559">
      <w:r>
        <w:t>Chairman of the ALSC Notable Children’s Book Committee 2015</w:t>
      </w:r>
    </w:p>
    <w:p w14:paraId="7706ADF0" w14:textId="77777777" w:rsidR="00A96434" w:rsidRDefault="00A96434">
      <w:r>
        <w:t>ALSC Notable Children’s Book Committee 2011-2013</w:t>
      </w:r>
    </w:p>
    <w:p w14:paraId="564BB4BE" w14:textId="77777777" w:rsidR="0018084F" w:rsidRDefault="00A96434">
      <w:r>
        <w:t>C</w:t>
      </w:r>
      <w:r w:rsidR="0018084F">
        <w:t>o-chair of the ALSC President’s Program for June 2011.</w:t>
      </w:r>
    </w:p>
    <w:p w14:paraId="3161ADDF" w14:textId="77777777" w:rsidR="0091305F" w:rsidRDefault="00A96434">
      <w:r>
        <w:t>A</w:t>
      </w:r>
      <w:r w:rsidR="00B033A1">
        <w:t>n</w:t>
      </w:r>
      <w:r w:rsidR="0091305F">
        <w:t xml:space="preserve"> elected member to the 2007 ALA Newbery Committee.  </w:t>
      </w:r>
      <w:r w:rsidR="00B033A1">
        <w:t xml:space="preserve">When there was controversy over the selection, I was asked to be a spokesperson to the press.  </w:t>
      </w:r>
    </w:p>
    <w:p w14:paraId="0B581D7B" w14:textId="77777777" w:rsidR="0018084F" w:rsidRDefault="0018084F"/>
    <w:p w14:paraId="4E6FA683" w14:textId="77777777" w:rsidR="00FF1E1F" w:rsidRDefault="00FF1E1F"/>
    <w:p w14:paraId="2C53DD96" w14:textId="77777777" w:rsidR="0091305F" w:rsidRDefault="0091305F">
      <w:r>
        <w:t>I am a member of the Washington Children’s Book Guild (where I have been program chairman for 3 years</w:t>
      </w:r>
      <w:r w:rsidR="00B033A1">
        <w:t xml:space="preserve"> and am </w:t>
      </w:r>
      <w:r w:rsidR="00814623">
        <w:t>past</w:t>
      </w:r>
      <w:r w:rsidR="00B033A1">
        <w:t xml:space="preserve"> President</w:t>
      </w:r>
      <w:r>
        <w:t>).</w:t>
      </w:r>
      <w:r w:rsidR="003F3FCB">
        <w:t xml:space="preserve"> I now co-chair the Diversity Outreach Committee. </w:t>
      </w:r>
    </w:p>
    <w:p w14:paraId="28688FD9" w14:textId="77777777" w:rsidR="00FF1E1F" w:rsidRDefault="00FF1E1F"/>
    <w:p w14:paraId="4E632ED4" w14:textId="77777777" w:rsidR="0091305F" w:rsidRDefault="0091305F">
      <w:r>
        <w:t>I</w:t>
      </w:r>
      <w:r w:rsidR="00A96434">
        <w:t xml:space="preserve"> am </w:t>
      </w:r>
      <w:r w:rsidR="00F74FD2">
        <w:t xml:space="preserve">a member of </w:t>
      </w:r>
      <w:r>
        <w:t>Capitol Choices, a book selection committee that annually publishes a list of the 100 best books of the year.</w:t>
      </w:r>
    </w:p>
    <w:p w14:paraId="4E08614B" w14:textId="77777777" w:rsidR="00F74105" w:rsidRDefault="0018084F">
      <w:r>
        <w:t>.</w:t>
      </w:r>
    </w:p>
    <w:p w14:paraId="328951C3" w14:textId="77777777" w:rsidR="0018084F" w:rsidRDefault="0018084F"/>
    <w:p w14:paraId="591285AC" w14:textId="77777777" w:rsidR="00F74105" w:rsidRDefault="00F74105" w:rsidP="00F74FD2">
      <w:r>
        <w:t xml:space="preserve">I </w:t>
      </w:r>
      <w:r w:rsidR="00274F3C">
        <w:t>was</w:t>
      </w:r>
      <w:r>
        <w:t xml:space="preserve"> a member of the Advisory Board for </w:t>
      </w:r>
      <w:smartTag w:uri="urn:schemas-microsoft-com:office:smarttags" w:element="PersonName">
        <w:r w:rsidRPr="00625C75">
          <w:rPr>
            <w:b/>
          </w:rPr>
          <w:t>Booklist</w:t>
        </w:r>
      </w:smartTag>
      <w:r>
        <w:t xml:space="preserve"> magazine for four years and am a reviewer for </w:t>
      </w:r>
      <w:r w:rsidR="00F74FD2">
        <w:t>picture books</w:t>
      </w:r>
      <w:r>
        <w:t>for the magazine</w:t>
      </w:r>
      <w:r w:rsidR="0018084F">
        <w:t xml:space="preserve"> </w:t>
      </w:r>
    </w:p>
    <w:p w14:paraId="369EFD8A" w14:textId="77777777" w:rsidR="00FF1E1F" w:rsidRDefault="00B66DC2">
      <w:r>
        <w:t xml:space="preserve">In the May 2007 Booklinks </w:t>
      </w:r>
      <w:proofErr w:type="gramStart"/>
      <w:r>
        <w:t>magazine</w:t>
      </w:r>
      <w:proofErr w:type="gramEnd"/>
      <w:r>
        <w:t xml:space="preserve"> I had an article on suggestions for Summer Reading Responses.</w:t>
      </w:r>
      <w:r w:rsidR="007A6201" w:rsidRPr="007A6201">
        <w:t xml:space="preserve"> </w:t>
      </w:r>
    </w:p>
    <w:p w14:paraId="0C7159BF" w14:textId="77777777" w:rsidR="007A6201" w:rsidRDefault="007A6201"/>
    <w:p w14:paraId="738CBA38" w14:textId="77777777" w:rsidR="00F77E55" w:rsidRDefault="00F77E55">
      <w:r>
        <w:t>I have conducted numerous workshops for The International Boys School Coalition, the National Ass</w:t>
      </w:r>
      <w:r w:rsidR="00FC4907">
        <w:t xml:space="preserve">ociation of Independent Schools, the International Reading Association </w:t>
      </w:r>
      <w:r w:rsidR="00F74105">
        <w:t>and the Maryland Librarians’ Association as well as</w:t>
      </w:r>
      <w:r>
        <w:t xml:space="preserve"> for various local groups on topics including:</w:t>
      </w:r>
    </w:p>
    <w:p w14:paraId="78D0DB45" w14:textId="77777777" w:rsidR="000F5559" w:rsidRPr="000F5559" w:rsidRDefault="000F5559">
      <w:r>
        <w:t xml:space="preserve">NCTE November 2014.  I was a presenter of </w:t>
      </w:r>
      <w:r>
        <w:rPr>
          <w:b/>
        </w:rPr>
        <w:t>Harnessing the Power of Narrative, Visual Art and Lyrical Storytelling in Informational Books</w:t>
      </w:r>
      <w:r>
        <w:t xml:space="preserve">, along with Jen Bryant, Cynthia Grady and Melissa Sweet. </w:t>
      </w:r>
    </w:p>
    <w:p w14:paraId="7F78D9AD" w14:textId="77777777" w:rsidR="0070029E" w:rsidRDefault="0070029E">
      <w:r w:rsidRPr="00C87081">
        <w:rPr>
          <w:b/>
        </w:rPr>
        <w:t>Capitol Choices, just how do you choose a good book</w:t>
      </w:r>
      <w:r>
        <w:t>.  Conference of Christian Educators, Fall 2005</w:t>
      </w:r>
    </w:p>
    <w:p w14:paraId="5A43CC8A" w14:textId="77777777" w:rsidR="00F77E55" w:rsidRDefault="00F77E55">
      <w:r w:rsidRPr="00C87081">
        <w:rPr>
          <w:b/>
        </w:rPr>
        <w:t>Boys and Books, how to encourage reading and retain good readers</w:t>
      </w:r>
      <w:r w:rsidR="0070029E">
        <w:t xml:space="preserve"> for the Celebration of Children’s Literature, May 2006</w:t>
      </w:r>
      <w:r w:rsidR="00BD1684">
        <w:t>;</w:t>
      </w:r>
      <w:r w:rsidR="00FC4907">
        <w:t xml:space="preserve"> the International Reading Association’s Regional Conference, Oct. 2007</w:t>
      </w:r>
    </w:p>
    <w:p w14:paraId="760AAC5C" w14:textId="77777777" w:rsidR="00F77E55" w:rsidRDefault="00F77E55">
      <w:r w:rsidRPr="00C87081">
        <w:rPr>
          <w:b/>
        </w:rPr>
        <w:lastRenderedPageBreak/>
        <w:t>Picture Books, they’re not just for kids anymore</w:t>
      </w:r>
      <w:r w:rsidR="00BD1684">
        <w:t>, Maryland Librarians’ Association, Oct. 2006.  The International Boys’</w:t>
      </w:r>
      <w:r w:rsidR="00814623">
        <w:t xml:space="preserve"> </w:t>
      </w:r>
      <w:r w:rsidR="00BD1684">
        <w:t>School Coalition, June 2005.</w:t>
      </w:r>
      <w:r w:rsidR="0070029E">
        <w:t xml:space="preserve"> </w:t>
      </w:r>
    </w:p>
    <w:p w14:paraId="12834AA6" w14:textId="77777777" w:rsidR="00661F72" w:rsidRDefault="00F77E55">
      <w:r>
        <w:t>Use o</w:t>
      </w:r>
      <w:r w:rsidR="0070029E">
        <w:t xml:space="preserve">f storytelling in the classroom, students at the </w:t>
      </w:r>
      <w:smartTag w:uri="urn:schemas-microsoft-com:office:smarttags" w:element="place">
        <w:smartTag w:uri="urn:schemas-microsoft-com:office:smarttags" w:element="PlaceType">
          <w:r w:rsidR="0070029E">
            <w:t>University</w:t>
          </w:r>
        </w:smartTag>
        <w:r w:rsidR="0070029E">
          <w:t xml:space="preserve"> of </w:t>
        </w:r>
        <w:smartTag w:uri="urn:schemas-microsoft-com:office:smarttags" w:element="PlaceName">
          <w:r w:rsidR="0070029E">
            <w:t>Maryland</w:t>
          </w:r>
        </w:smartTag>
      </w:smartTag>
      <w:r w:rsidR="00661F72">
        <w:t>.</w:t>
      </w:r>
    </w:p>
    <w:p w14:paraId="51D37448" w14:textId="77777777" w:rsidR="00661F72" w:rsidRDefault="00661F72"/>
    <w:p w14:paraId="3820CDEA" w14:textId="77777777" w:rsidR="00FF1E1F" w:rsidRDefault="00661F72">
      <w:r>
        <w:t xml:space="preserve">For </w:t>
      </w:r>
      <w:r w:rsidR="00FF1E1F">
        <w:t xml:space="preserve">10 years I have also taught English at Gaigo School’s summer English Language Camp in Hakone Japan. Gaigo is a public </w:t>
      </w:r>
      <w:smartTag w:uri="urn:schemas-microsoft-com:office:smarttags" w:element="PlaceName">
        <w:r w:rsidR="00FF1E1F">
          <w:t>Japanese</w:t>
        </w:r>
      </w:smartTag>
      <w:r w:rsidR="00FF1E1F">
        <w:t xml:space="preserve"> </w:t>
      </w:r>
      <w:smartTag w:uri="urn:schemas-microsoft-com:office:smarttags" w:element="PlaceType">
        <w:r w:rsidR="00FF1E1F">
          <w:t>High School</w:t>
        </w:r>
      </w:smartTag>
      <w:r w:rsidR="00FF1E1F">
        <w:t xml:space="preserve"> in </w:t>
      </w:r>
      <w:smartTag w:uri="urn:schemas-microsoft-com:office:smarttags" w:element="City">
        <w:r w:rsidR="00FF1E1F">
          <w:t>Yokohama</w:t>
        </w:r>
      </w:smartTag>
      <w:r w:rsidR="00FF1E1F">
        <w:t xml:space="preserve"> </w:t>
      </w:r>
      <w:smartTag w:uri="urn:schemas-microsoft-com:office:smarttags" w:element="country-region">
        <w:smartTag w:uri="urn:schemas-microsoft-com:office:smarttags" w:element="place">
          <w:r w:rsidR="00FF1E1F">
            <w:t>Japan</w:t>
          </w:r>
        </w:smartTag>
      </w:smartTag>
      <w:r w:rsidR="00FF1E1F">
        <w:t xml:space="preserve"> that specializes in foreign language study.  The summer camp last for 4 days and is an intensive English language experience for students completing their first year of study.</w:t>
      </w:r>
    </w:p>
    <w:p w14:paraId="5D886917" w14:textId="77777777" w:rsidR="00FF1E1F" w:rsidRDefault="00FF1E1F"/>
    <w:sectPr w:rsidR="00FF1E1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477EE9"/>
    <w:multiLevelType w:val="multilevel"/>
    <w:tmpl w:val="EBF6DA52"/>
    <w:lvl w:ilvl="0">
      <w:start w:val="1982"/>
      <w:numFmt w:val="decimal"/>
      <w:lvlText w:val="%1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1">
      <w:start w:val="1984"/>
      <w:numFmt w:val="decimal"/>
      <w:lvlText w:val="%1-%2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70"/>
        </w:tabs>
        <w:ind w:left="1170" w:hanging="117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gZCQ0tzI3MzMyUdpeDU4uLM/DyQAsNaAA8j/A8sAAAA"/>
  </w:docVars>
  <w:rsids>
    <w:rsidRoot w:val="0091305F"/>
    <w:rsid w:val="00043EE4"/>
    <w:rsid w:val="000B3EBE"/>
    <w:rsid w:val="000F5559"/>
    <w:rsid w:val="00116F8C"/>
    <w:rsid w:val="0018084F"/>
    <w:rsid w:val="00274F3C"/>
    <w:rsid w:val="003F3FCB"/>
    <w:rsid w:val="004B4809"/>
    <w:rsid w:val="00625C75"/>
    <w:rsid w:val="00661F72"/>
    <w:rsid w:val="0070029E"/>
    <w:rsid w:val="007A6201"/>
    <w:rsid w:val="00814623"/>
    <w:rsid w:val="0091305F"/>
    <w:rsid w:val="00921ACA"/>
    <w:rsid w:val="00A10E69"/>
    <w:rsid w:val="00A96434"/>
    <w:rsid w:val="00B033A1"/>
    <w:rsid w:val="00B66DC2"/>
    <w:rsid w:val="00BD1684"/>
    <w:rsid w:val="00C35526"/>
    <w:rsid w:val="00C87081"/>
    <w:rsid w:val="00D155B8"/>
    <w:rsid w:val="00DA459D"/>
    <w:rsid w:val="00EA4E9B"/>
    <w:rsid w:val="00F24B3B"/>
    <w:rsid w:val="00F74105"/>
    <w:rsid w:val="00F74FD2"/>
    <w:rsid w:val="00F77E55"/>
    <w:rsid w:val="00FC4907"/>
    <w:rsid w:val="00FF1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PersonNam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ountry-region"/>
  <w:shapeDefaults>
    <o:shapedefaults v:ext="edit" spidmax="2050"/>
    <o:shapelayout v:ext="edit">
      <o:idmap v:ext="edit" data="1"/>
    </o:shapelayout>
  </w:shapeDefaults>
  <w:decimalSymbol w:val="."/>
  <w:listSeparator w:val=","/>
  <w14:docId w14:val="5ACA1B99"/>
  <w15:chartTrackingRefBased/>
  <w15:docId w15:val="{23EC1867-C82E-4C14-A649-8E3EEA703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91305F"/>
    <w:rPr>
      <w:color w:val="0000FF"/>
      <w:u w:val="single"/>
    </w:rPr>
  </w:style>
  <w:style w:type="paragraph" w:customStyle="1" w:styleId="Level4">
    <w:name w:val="Level 4"/>
    <w:basedOn w:val="Normal"/>
    <w:uiPriority w:val="99"/>
    <w:rsid w:val="00043EE4"/>
    <w:pPr>
      <w:widowControl w:val="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die.ching@verizon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50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for Edith Ching</vt:lpstr>
    </vt:vector>
  </TitlesOfParts>
  <Company>Saint Albans School</Company>
  <LinksUpToDate>false</LinksUpToDate>
  <CharactersWithSpaces>7027</CharactersWithSpaces>
  <SharedDoc>false</SharedDoc>
  <HLinks>
    <vt:vector size="6" baseType="variant">
      <vt:variant>
        <vt:i4>3014744</vt:i4>
      </vt:variant>
      <vt:variant>
        <vt:i4>0</vt:i4>
      </vt:variant>
      <vt:variant>
        <vt:i4>0</vt:i4>
      </vt:variant>
      <vt:variant>
        <vt:i4>5</vt:i4>
      </vt:variant>
      <vt:variant>
        <vt:lpwstr>mailto:edie.ching@verizon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Edith Ching</dc:title>
  <dc:subject/>
  <dc:creator>eching</dc:creator>
  <cp:keywords/>
  <dc:description/>
  <cp:lastModifiedBy>Noah James Dibert</cp:lastModifiedBy>
  <cp:revision>2</cp:revision>
  <cp:lastPrinted>2010-05-27T21:47:00Z</cp:lastPrinted>
  <dcterms:created xsi:type="dcterms:W3CDTF">2021-01-13T14:54:00Z</dcterms:created>
  <dcterms:modified xsi:type="dcterms:W3CDTF">2021-01-13T14:54:00Z</dcterms:modified>
</cp:coreProperties>
</file>